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Switzerland</w:t>
      </w:r>
      <w:r>
        <w:t xml:space="preserve"> </w:t>
      </w:r>
      <w:r>
        <w:t xml:space="preserve">Zurich</w:t>
      </w:r>
    </w:p>
    <w:bookmarkStart w:id="24" w:name="Xad5ae27be0bb8f8e529f5d7ed25171bb0ed09c0"/>
    <w:p>
      <w:pPr>
        <w:pStyle w:val="Heading1"/>
      </w:pPr>
      <w:r>
        <w:t xml:space="preserve">Cover Letter for Marketing Manager Position in Switzerland Zurich</w:t>
      </w:r>
    </w:p>
    <w:p>
      <w:pPr>
        <w:pStyle w:val="FirstParagraph"/>
      </w:pPr>
      <w:r>
        <w:rPr>
          <w:bCs/>
          <w:b/>
        </w:rPr>
        <w:t xml:space="preserve">Dear Hiring Team,</w:t>
      </w:r>
    </w:p>
    <w:p>
      <w:pPr>
        <w:pStyle w:val="BodyText"/>
      </w:pPr>
      <w:r>
        <w:t xml:space="preserve">I am writing to express my enthusiastic interest in the Marketing Manager position at your esteemed organization in Switzerland Zurich. With a proven track record of driving brand growth, crafting data-driven marketing strategies, and leading cross-functional teams, I am eager to contribute my expertise to a dynamic and innovative company based in one of Europe’s most prestigious business hubs. Switzerland Zurich is renowned for its cutting-edge technology sector, strong economy, and commitment to excellence—values that align perfectly with my professional philosophy as a Marketing Manager.</w:t>
      </w:r>
    </w:p>
    <w:p>
      <w:pPr>
        <w:pStyle w:val="BodyText"/>
      </w:pPr>
      <w:r>
        <w:t xml:space="preserve">As a seasoned Marketing Manager with over [X years] of experience in the industry, I have consistently delivered results by leveraging market research, consumer insights, and creative campaigns. My career has spanned both global and regional markets, but my passion for working in locations like Switzerland Zurich—where innovation meets tradition—has always been a driving force. The opportunity to contribute to your company’s vision in this vibrant city excites me deeply.</w:t>
      </w:r>
    </w:p>
    <w:bookmarkStart w:id="20" w:name="why-switzerland-zurich"/>
    <w:p>
      <w:pPr>
        <w:pStyle w:val="Heading2"/>
      </w:pPr>
      <w:r>
        <w:t xml:space="preserve">Why Switzerland Zurich?</w:t>
      </w:r>
    </w:p>
    <w:p>
      <w:pPr>
        <w:pStyle w:val="FirstParagraph"/>
      </w:pPr>
      <w:r>
        <w:t xml:space="preserve">Switzerland Zurich is not just a location; it is a symbol of precision, quality, and forward-thinking. The city’s unique blend of cultural diversity, advanced infrastructure, and thriving business environment makes it an ideal place for marketing professionals to thrive. As a Marketing Manager in this region, I understand the importance of adapting strategies to local nuances while maintaining global standards. My experience in navigating multicultural markets has prepared me to excel in Zurich’s competitive landscape.</w:t>
      </w:r>
    </w:p>
    <w:p>
      <w:pPr>
        <w:pStyle w:val="BodyText"/>
      </w:pPr>
      <w:r>
        <w:t xml:space="preserve">What draws me most to Switzerland Zurich is its reputation as a center for innovation. From tech startups to established multinational corporations, the city fosters an ecosystem where creativity and strategy intersect. I have always admired the way Swiss companies balance tradition with modernity, and I am keen to bring my expertise in digital marketing, brand positioning, and customer engagement to support your organization’s goals in this environment.</w:t>
      </w:r>
    </w:p>
    <w:bookmarkEnd w:id="20"/>
    <w:bookmarkStart w:id="21" w:name="my-background-as-a-marketing-manager"/>
    <w:p>
      <w:pPr>
        <w:pStyle w:val="Heading2"/>
      </w:pPr>
      <w:r>
        <w:t xml:space="preserve">My Background as a Marketing Manager</w:t>
      </w:r>
    </w:p>
    <w:p>
      <w:pPr>
        <w:pStyle w:val="FirstParagraph"/>
      </w:pPr>
      <w:r>
        <w:t xml:space="preserve">Throughout my career as a Marketing Manager, I have focused on building strong brand identities, optimizing marketing ROI, and fostering customer loyalty. At my previous role at [Previous Company Name], I led a team of 10 marketers to develop and execute campaigns that increased market share by 25% within two years. This included launching a multi-channel strategy that combined digital advertising, social media engagement, and content marketing to resonate with both local and international audiences.</w:t>
      </w:r>
    </w:p>
    <w:p>
      <w:pPr>
        <w:pStyle w:val="BodyText"/>
      </w:pPr>
      <w:r>
        <w:t xml:space="preserve">One of my most rewarding projects was managing the rebranding of a luxury product line in a highly competitive market. By analyzing consumer behavior and leveraging data analytics, I helped position the brand as a premium choice for discerning customers. The campaign resulted in a 40% increase in sales and earned recognition at the [Industry Award Name]. This experience reinforced my belief that successful marketing is not just about creativity but also about understanding the unique needs of the target audience.</w:t>
      </w:r>
    </w:p>
    <w:p>
      <w:pPr>
        <w:pStyle w:val="BodyText"/>
      </w:pPr>
      <w:r>
        <w:t xml:space="preserve">My skills as a Marketing Manager extend beyond strategy development. I am proficient in market research, SEO/SEM, email marketing, and performance analytics. I have also worked closely with cross-functional teams, including sales, product development, and customer service, to ensure alignment between marketing initiatives and business objectives. This collaborative approach has been instrumental in achieving measurable outcomes for my previous employers.</w:t>
      </w:r>
    </w:p>
    <w:bookmarkEnd w:id="21"/>
    <w:bookmarkStart w:id="22" w:name="Xc519fe83928b84a9e2dd561d0a853f0e547e772"/>
    <w:p>
      <w:pPr>
        <w:pStyle w:val="Heading2"/>
      </w:pPr>
      <w:r>
        <w:t xml:space="preserve">Why I Am the Ideal Candidate for Switzerland Zurich</w:t>
      </w:r>
    </w:p>
    <w:p>
      <w:pPr>
        <w:pStyle w:val="FirstParagraph"/>
      </w:pPr>
      <w:r>
        <w:t xml:space="preserve">As a Marketing Manager, I thrive in fast-paced environments where adaptability and innovation are key. Switzerland Zurich offers exactly that—a city where marketing professionals are challenged to think critically and act decisively. My ability to navigate complex markets, coupled with my fluency in [languages if applicable], makes me well-suited to work within the multilingual and multicultural context of Zurich.</w:t>
      </w:r>
    </w:p>
    <w:p>
      <w:pPr>
        <w:pStyle w:val="BodyText"/>
      </w:pPr>
      <w:r>
        <w:t xml:space="preserve">Moreover, I am deeply committed to sustainability and ethical marketing practices, values that are central to many organizations in Switzerland. I have spearheaded campaigns that highlighted environmental responsibility and corporate social responsibility (CSR), which not only enhanced brand reputation but also resonated with conscious consumers. In a city like Zurich, where these principles are highly regarded, I believe my approach will add significant value to your team.</w:t>
      </w:r>
    </w:p>
    <w:p>
      <w:pPr>
        <w:pStyle w:val="BodyText"/>
      </w:pPr>
      <w:r>
        <w:t xml:space="preserve">Another strength of mine is my ability to lead and inspire teams. As a Marketing Manager, I have mentored junior marketers and fostered a culture of collaboration and creativity. I believe that the success of any marketing initiative depends on the collective effort of a motivated team, and I am confident in my ability to bring out the best in those around me.</w:t>
      </w:r>
    </w:p>
    <w:bookmarkEnd w:id="22"/>
    <w:bookmarkStart w:id="23" w:name="looking-ahead"/>
    <w:p>
      <w:pPr>
        <w:pStyle w:val="Heading2"/>
      </w:pPr>
      <w:r>
        <w:t xml:space="preserve">Looking Ahead</w:t>
      </w:r>
    </w:p>
    <w:p>
      <w:pPr>
        <w:pStyle w:val="FirstParagraph"/>
      </w:pPr>
      <w:r>
        <w:t xml:space="preserve">Joining your organization as a Marketing Manager in Switzerland Zurich would be an extraordinary opportunity to contribute to a company that values innovation, quality, and excellence. I am eager to bring my expertise in strategic marketing, digital transformation, and market expansion to support your objectives. I am particularly interested in exploring ways to leverage Zurich’s unique position as a global business hub to drive growth for your brand.</w:t>
      </w:r>
    </w:p>
    <w:p>
      <w:pPr>
        <w:pStyle w:val="BodyText"/>
      </w:pPr>
      <w:r>
        <w:t xml:space="preserve">I would welcome the chance to discuss how my experience and vision align with your company’s goals. Thank you for considering my application. I look forward to the possibility of contributing to your team in Switzerland Zurich and helping your organization achieve even greater succes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 - Switzerland Zurich</dc:title>
  <dc:creator/>
  <dc:language>en</dc:language>
  <cp:keywords/>
  <dcterms:created xsi:type="dcterms:W3CDTF">2026-07-24T00:03:04Z</dcterms:created>
  <dcterms:modified xsi:type="dcterms:W3CDTF">2026-07-24T00:03:04Z</dcterms:modified>
</cp:coreProperties>
</file>

<file path=docProps/custom.xml><?xml version="1.0" encoding="utf-8"?>
<Properties xmlns="http://schemas.openxmlformats.org/officeDocument/2006/custom-properties" xmlns:vt="http://schemas.openxmlformats.org/officeDocument/2006/docPropsVTypes"/>
</file>